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935CA" w14:textId="77777777" w:rsidR="00007283" w:rsidRPr="00007283" w:rsidRDefault="00007283" w:rsidP="00007283">
      <w:pPr>
        <w:jc w:val="center"/>
      </w:pPr>
      <w:r w:rsidRPr="00007283">
        <w:t>ACWA</w:t>
      </w:r>
    </w:p>
    <w:p w14:paraId="14028C0D" w14:textId="2E421186" w:rsidR="007D268B" w:rsidRPr="00007283" w:rsidRDefault="00007283" w:rsidP="007D268B">
      <w:pPr>
        <w:jc w:val="center"/>
      </w:pPr>
      <w:r>
        <w:t xml:space="preserve">Meeting Request Form </w:t>
      </w:r>
    </w:p>
    <w:p w14:paraId="40C38738" w14:textId="1701CC05" w:rsidR="007D268B" w:rsidRPr="00007283" w:rsidRDefault="00007283" w:rsidP="007D268B">
      <w:pPr>
        <w:jc w:val="center"/>
      </w:pPr>
      <w:r>
        <w:t xml:space="preserve">Meet With </w:t>
      </w:r>
    </w:p>
    <w:p w14:paraId="3747BA6B" w14:textId="77777777" w:rsidR="00007283" w:rsidRDefault="00007283" w:rsidP="007D268B">
      <w:pPr>
        <w:jc w:val="center"/>
      </w:pPr>
      <w:r>
        <w:t xml:space="preserve">Regional Director </w:t>
      </w:r>
    </w:p>
    <w:p w14:paraId="05F02498" w14:textId="68086778" w:rsidR="007D268B" w:rsidRPr="00007283" w:rsidRDefault="00007283" w:rsidP="007D268B">
      <w:pPr>
        <w:spacing w:line="271" w:lineRule="exact"/>
        <w:ind w:left="90" w:right="-30"/>
        <w:jc w:val="center"/>
      </w:pPr>
      <w:r>
        <w:t xml:space="preserve">Wednesday or Thursday, </w:t>
      </w:r>
      <w:r w:rsidRPr="00007283">
        <w:t>May 4</w:t>
      </w:r>
      <w:r w:rsidR="00264D52" w:rsidRPr="00007283">
        <w:t xml:space="preserve"> – </w:t>
      </w:r>
      <w:r w:rsidRPr="00007283">
        <w:t>5</w:t>
      </w:r>
      <w:r w:rsidR="00264D52" w:rsidRPr="00007283">
        <w:t>, 202</w:t>
      </w:r>
      <w:r w:rsidRPr="00007283">
        <w:t>2</w:t>
      </w:r>
    </w:p>
    <w:p w14:paraId="68B89C2E" w14:textId="3C73BA23" w:rsidR="00BB0F5F" w:rsidRPr="00007283" w:rsidRDefault="00007283" w:rsidP="00007283">
      <w:pPr>
        <w:spacing w:line="271" w:lineRule="exact"/>
        <w:ind w:left="90" w:right="-30"/>
        <w:jc w:val="center"/>
      </w:pPr>
      <w:r w:rsidRPr="00007283">
        <w:rPr>
          <w:shd w:val="clear" w:color="auto" w:fill="FFFFFF"/>
        </w:rPr>
        <w:t xml:space="preserve">Sheraton </w:t>
      </w:r>
      <w:proofErr w:type="spellStart"/>
      <w:r w:rsidRPr="00007283">
        <w:rPr>
          <w:shd w:val="clear" w:color="auto" w:fill="FFFFFF"/>
        </w:rPr>
        <w:t>Grand</w:t>
      </w:r>
      <w:proofErr w:type="spellEnd"/>
      <w:r w:rsidRPr="00007283">
        <w:rPr>
          <w:shd w:val="clear" w:color="auto" w:fill="FFFFFF"/>
        </w:rPr>
        <w:t xml:space="preserve"> Sacramento, 1230 J St</w:t>
      </w:r>
      <w:r w:rsidR="00264D52" w:rsidRPr="00007283">
        <w:rPr>
          <w:b/>
          <w:bCs/>
          <w:bdr w:val="none" w:sz="0" w:space="0" w:color="auto" w:frame="1"/>
          <w:shd w:val="clear" w:color="auto" w:fill="FFFFFF"/>
        </w:rPr>
        <w:t xml:space="preserve">/ </w:t>
      </w:r>
      <w:proofErr w:type="spellStart"/>
      <w:r w:rsidRPr="00007283">
        <w:rPr>
          <w:shd w:val="clear" w:color="auto" w:fill="FFFFFF"/>
        </w:rPr>
        <w:t>Kamilos</w:t>
      </w:r>
      <w:proofErr w:type="spellEnd"/>
      <w:r w:rsidRPr="00007283">
        <w:rPr>
          <w:shd w:val="clear" w:color="auto" w:fill="FFFFFF"/>
        </w:rPr>
        <w:t>/Hendricks Rooms</w:t>
      </w:r>
    </w:p>
    <w:p w14:paraId="1544D563" w14:textId="77777777" w:rsidR="00007283" w:rsidRDefault="00007283" w:rsidP="00BB0F5F">
      <w:pPr>
        <w:spacing w:before="5"/>
        <w:ind w:left="90" w:right="-30" w:firstLine="630"/>
        <w:rPr>
          <w:color w:val="212323"/>
        </w:rPr>
      </w:pPr>
    </w:p>
    <w:p w14:paraId="0D4C7D10" w14:textId="6A8984A9" w:rsidR="007D268B" w:rsidRPr="009F468F" w:rsidRDefault="007D268B" w:rsidP="00BB0F5F">
      <w:pPr>
        <w:spacing w:before="5"/>
        <w:ind w:left="90" w:right="-30" w:firstLine="630"/>
      </w:pPr>
      <w:r>
        <w:rPr>
          <w:color w:val="212323"/>
        </w:rPr>
        <w:t xml:space="preserve">DATE:  </w:t>
      </w:r>
      <w:r w:rsidR="00942AC1">
        <w:rPr>
          <w:color w:val="212323"/>
        </w:rPr>
        <w:t>April 4, 2022</w:t>
      </w:r>
    </w:p>
    <w:p w14:paraId="4A6674F3" w14:textId="77777777" w:rsidR="007D268B" w:rsidRPr="009F468F" w:rsidRDefault="007D268B" w:rsidP="007D268B">
      <w:pPr>
        <w:spacing w:before="6" w:line="180" w:lineRule="exact"/>
      </w:pPr>
    </w:p>
    <w:p w14:paraId="57A17993" w14:textId="4F617F58" w:rsidR="007D268B" w:rsidRPr="009F468F" w:rsidRDefault="007D268B" w:rsidP="007D268B">
      <w:pPr>
        <w:tabs>
          <w:tab w:val="left" w:pos="5640"/>
          <w:tab w:val="left" w:pos="8080"/>
        </w:tabs>
        <w:spacing w:line="457" w:lineRule="auto"/>
        <w:ind w:left="720" w:right="52"/>
        <w:rPr>
          <w:color w:val="333434"/>
          <w:spacing w:val="-22"/>
        </w:rPr>
      </w:pPr>
      <w:r w:rsidRPr="009F468F">
        <w:rPr>
          <w:color w:val="333434"/>
          <w:spacing w:val="11"/>
          <w:w w:val="97"/>
        </w:rPr>
        <w:t>O</w:t>
      </w:r>
      <w:r w:rsidRPr="009F468F">
        <w:rPr>
          <w:color w:val="111313"/>
          <w:spacing w:val="2"/>
          <w:w w:val="97"/>
        </w:rPr>
        <w:t>r</w:t>
      </w:r>
      <w:r w:rsidRPr="009F468F">
        <w:rPr>
          <w:color w:val="333434"/>
          <w:w w:val="97"/>
        </w:rPr>
        <w:t>ganizati</w:t>
      </w:r>
      <w:r w:rsidRPr="009F468F">
        <w:rPr>
          <w:color w:val="333434"/>
          <w:spacing w:val="5"/>
          <w:w w:val="97"/>
        </w:rPr>
        <w:t>o</w:t>
      </w:r>
      <w:r w:rsidRPr="009F468F">
        <w:rPr>
          <w:color w:val="111313"/>
          <w:w w:val="97"/>
        </w:rPr>
        <w:t>n</w:t>
      </w:r>
      <w:r w:rsidRPr="009F468F">
        <w:rPr>
          <w:color w:val="111313"/>
          <w:spacing w:val="8"/>
          <w:w w:val="97"/>
        </w:rPr>
        <w:t xml:space="preserve"> </w:t>
      </w:r>
      <w:r w:rsidRPr="009F468F">
        <w:rPr>
          <w:color w:val="333434"/>
        </w:rPr>
        <w:t>Name:</w:t>
      </w:r>
      <w:r w:rsidRPr="009F468F">
        <w:rPr>
          <w:color w:val="333434"/>
          <w:spacing w:val="-22"/>
        </w:rPr>
        <w:t xml:space="preserve"> </w:t>
      </w:r>
      <w:r w:rsidR="00054B46">
        <w:rPr>
          <w:color w:val="333434"/>
          <w:spacing w:val="-22"/>
        </w:rPr>
        <w:t>Sites Project Authority</w:t>
      </w:r>
    </w:p>
    <w:p w14:paraId="68C1DA6F" w14:textId="70BF5B85" w:rsidR="007D268B" w:rsidRPr="009F468F" w:rsidRDefault="007D268B" w:rsidP="007D268B">
      <w:pPr>
        <w:tabs>
          <w:tab w:val="left" w:pos="5640"/>
          <w:tab w:val="left" w:pos="8080"/>
        </w:tabs>
        <w:spacing w:line="457" w:lineRule="auto"/>
        <w:ind w:left="720" w:right="52"/>
        <w:rPr>
          <w:color w:val="494D4D"/>
        </w:rPr>
      </w:pPr>
      <w:r w:rsidRPr="009F468F">
        <w:rPr>
          <w:color w:val="333434"/>
        </w:rPr>
        <w:t>C</w:t>
      </w:r>
      <w:r w:rsidRPr="009F468F">
        <w:rPr>
          <w:color w:val="333434"/>
          <w:spacing w:val="3"/>
          <w:w w:val="101"/>
        </w:rPr>
        <w:t>o</w:t>
      </w:r>
      <w:r w:rsidRPr="009F468F">
        <w:rPr>
          <w:color w:val="111313"/>
          <w:w w:val="95"/>
        </w:rPr>
        <w:t>ntact</w:t>
      </w:r>
      <w:r w:rsidRPr="009F468F">
        <w:rPr>
          <w:color w:val="111313"/>
          <w:spacing w:val="9"/>
        </w:rPr>
        <w:t xml:space="preserve"> </w:t>
      </w:r>
      <w:r w:rsidRPr="009F468F">
        <w:rPr>
          <w:color w:val="212323"/>
          <w:w w:val="99"/>
        </w:rPr>
        <w:t>Person:</w:t>
      </w:r>
      <w:r w:rsidR="008367FA">
        <w:rPr>
          <w:color w:val="212323"/>
          <w:w w:val="99"/>
        </w:rPr>
        <w:t xml:space="preserve"> Marcia Kivett</w:t>
      </w:r>
      <w:r w:rsidR="00054B46">
        <w:rPr>
          <w:color w:val="212323"/>
          <w:w w:val="99"/>
        </w:rPr>
        <w:tab/>
      </w:r>
      <w:r w:rsidRPr="009F468F">
        <w:rPr>
          <w:color w:val="333434"/>
          <w:w w:val="102"/>
        </w:rPr>
        <w:t>T</w:t>
      </w:r>
      <w:r w:rsidRPr="009F468F">
        <w:rPr>
          <w:color w:val="111313"/>
          <w:w w:val="95"/>
        </w:rPr>
        <w:t>it</w:t>
      </w:r>
      <w:r w:rsidRPr="009F468F">
        <w:rPr>
          <w:color w:val="111313"/>
          <w:spacing w:val="4"/>
          <w:w w:val="95"/>
        </w:rPr>
        <w:t>l</w:t>
      </w:r>
      <w:r w:rsidRPr="009F468F">
        <w:rPr>
          <w:color w:val="494D4D"/>
          <w:w w:val="102"/>
        </w:rPr>
        <w:t xml:space="preserve">e: </w:t>
      </w:r>
      <w:r w:rsidR="008367FA">
        <w:rPr>
          <w:color w:val="494D4D"/>
          <w:w w:val="102"/>
        </w:rPr>
        <w:t>Project Admin</w:t>
      </w:r>
    </w:p>
    <w:p w14:paraId="6FE5D2F3" w14:textId="28AE024E" w:rsidR="007D268B" w:rsidRDefault="007D268B" w:rsidP="007D268B">
      <w:pPr>
        <w:tabs>
          <w:tab w:val="left" w:pos="5640"/>
          <w:tab w:val="left" w:pos="8080"/>
        </w:tabs>
        <w:spacing w:line="457" w:lineRule="auto"/>
        <w:ind w:left="720" w:right="52"/>
        <w:rPr>
          <w:color w:val="333434"/>
          <w:spacing w:val="-19"/>
        </w:rPr>
      </w:pPr>
      <w:r w:rsidRPr="009F468F">
        <w:rPr>
          <w:color w:val="333434"/>
        </w:rPr>
        <w:t>Cont</w:t>
      </w:r>
      <w:r w:rsidRPr="009F468F">
        <w:rPr>
          <w:color w:val="333434"/>
          <w:spacing w:val="-2"/>
        </w:rPr>
        <w:t>a</w:t>
      </w:r>
      <w:r w:rsidRPr="009F468F">
        <w:rPr>
          <w:color w:val="111313"/>
        </w:rPr>
        <w:t>ct</w:t>
      </w:r>
      <w:r w:rsidRPr="009F468F">
        <w:rPr>
          <w:color w:val="111313"/>
          <w:spacing w:val="-5"/>
        </w:rPr>
        <w:t xml:space="preserve"> </w:t>
      </w:r>
      <w:r w:rsidRPr="009F468F">
        <w:rPr>
          <w:color w:val="212323"/>
        </w:rPr>
        <w:t>Person</w:t>
      </w:r>
      <w:r w:rsidRPr="009F468F">
        <w:rPr>
          <w:color w:val="212323"/>
          <w:spacing w:val="2"/>
        </w:rPr>
        <w:t xml:space="preserve"> </w:t>
      </w:r>
      <w:r w:rsidRPr="009F468F">
        <w:rPr>
          <w:color w:val="212323"/>
        </w:rPr>
        <w:t>Phone</w:t>
      </w:r>
      <w:r w:rsidRPr="009F468F">
        <w:rPr>
          <w:color w:val="212323"/>
          <w:spacing w:val="-6"/>
        </w:rPr>
        <w:t xml:space="preserve"> </w:t>
      </w:r>
      <w:r w:rsidRPr="009F468F">
        <w:rPr>
          <w:color w:val="333434"/>
          <w:w w:val="91"/>
        </w:rPr>
        <w:t>N</w:t>
      </w:r>
      <w:r w:rsidRPr="009F468F">
        <w:rPr>
          <w:color w:val="111313"/>
        </w:rPr>
        <w:t>um</w:t>
      </w:r>
      <w:r w:rsidRPr="009F468F">
        <w:rPr>
          <w:color w:val="111313"/>
          <w:spacing w:val="-2"/>
        </w:rPr>
        <w:t>b</w:t>
      </w:r>
      <w:r w:rsidRPr="009F468F">
        <w:rPr>
          <w:color w:val="333434"/>
        </w:rPr>
        <w:t>er:</w:t>
      </w:r>
      <w:r w:rsidRPr="009F468F">
        <w:rPr>
          <w:color w:val="333434"/>
          <w:spacing w:val="-19"/>
        </w:rPr>
        <w:t xml:space="preserve"> </w:t>
      </w:r>
      <w:r w:rsidR="008D486C">
        <w:rPr>
          <w:color w:val="333434"/>
          <w:spacing w:val="-19"/>
        </w:rPr>
        <w:t>561-843-9740</w:t>
      </w:r>
    </w:p>
    <w:p w14:paraId="5EDAB36E" w14:textId="73082FDF" w:rsidR="007D268B" w:rsidRPr="009F468F" w:rsidRDefault="007D268B" w:rsidP="007D268B">
      <w:pPr>
        <w:tabs>
          <w:tab w:val="left" w:pos="5640"/>
          <w:tab w:val="left" w:pos="8080"/>
        </w:tabs>
        <w:spacing w:line="457" w:lineRule="auto"/>
        <w:ind w:left="720" w:right="52"/>
        <w:rPr>
          <w:color w:val="333434"/>
          <w:spacing w:val="-15"/>
          <w:w w:val="97"/>
          <w:position w:val="13"/>
        </w:rPr>
      </w:pPr>
      <w:r w:rsidRPr="009F468F">
        <w:rPr>
          <w:color w:val="333434"/>
          <w:position w:val="13"/>
        </w:rPr>
        <w:t>C</w:t>
      </w:r>
      <w:r w:rsidRPr="009F468F">
        <w:rPr>
          <w:color w:val="333434"/>
          <w:spacing w:val="3"/>
          <w:position w:val="13"/>
        </w:rPr>
        <w:t>o</w:t>
      </w:r>
      <w:r w:rsidRPr="009F468F">
        <w:rPr>
          <w:color w:val="111313"/>
          <w:position w:val="13"/>
        </w:rPr>
        <w:t>nt</w:t>
      </w:r>
      <w:r w:rsidRPr="009F468F">
        <w:rPr>
          <w:color w:val="333434"/>
          <w:position w:val="13"/>
        </w:rPr>
        <w:t>a</w:t>
      </w:r>
      <w:r w:rsidRPr="009F468F">
        <w:rPr>
          <w:color w:val="333434"/>
          <w:spacing w:val="-3"/>
          <w:position w:val="13"/>
        </w:rPr>
        <w:t>c</w:t>
      </w:r>
      <w:r w:rsidRPr="009F468F">
        <w:rPr>
          <w:color w:val="111313"/>
          <w:position w:val="13"/>
        </w:rPr>
        <w:t>t</w:t>
      </w:r>
      <w:r w:rsidRPr="009F468F">
        <w:rPr>
          <w:color w:val="111313"/>
          <w:spacing w:val="-9"/>
          <w:position w:val="13"/>
        </w:rPr>
        <w:t xml:space="preserve"> </w:t>
      </w:r>
      <w:r w:rsidRPr="009F468F">
        <w:rPr>
          <w:color w:val="212323"/>
          <w:position w:val="13"/>
        </w:rPr>
        <w:t>Person</w:t>
      </w:r>
      <w:r w:rsidRPr="009F468F">
        <w:rPr>
          <w:color w:val="212323"/>
          <w:spacing w:val="-6"/>
          <w:position w:val="13"/>
        </w:rPr>
        <w:t xml:space="preserve"> </w:t>
      </w:r>
      <w:r w:rsidRPr="009F468F">
        <w:rPr>
          <w:color w:val="333434"/>
          <w:w w:val="97"/>
          <w:position w:val="13"/>
        </w:rPr>
        <w:t>Em</w:t>
      </w:r>
      <w:r w:rsidRPr="009F468F">
        <w:rPr>
          <w:color w:val="333434"/>
          <w:spacing w:val="7"/>
          <w:w w:val="97"/>
          <w:position w:val="13"/>
        </w:rPr>
        <w:t>a</w:t>
      </w:r>
      <w:r w:rsidRPr="009F468F">
        <w:rPr>
          <w:color w:val="111313"/>
          <w:w w:val="97"/>
          <w:position w:val="13"/>
        </w:rPr>
        <w:t>i</w:t>
      </w:r>
      <w:r w:rsidRPr="009F468F">
        <w:rPr>
          <w:color w:val="111313"/>
          <w:spacing w:val="13"/>
          <w:w w:val="97"/>
          <w:position w:val="13"/>
        </w:rPr>
        <w:t>l</w:t>
      </w:r>
      <w:r w:rsidRPr="009F468F">
        <w:rPr>
          <w:color w:val="333434"/>
          <w:w w:val="97"/>
          <w:position w:val="13"/>
        </w:rPr>
        <w:t>:</w:t>
      </w:r>
      <w:r w:rsidRPr="009F468F">
        <w:rPr>
          <w:color w:val="333434"/>
          <w:spacing w:val="-15"/>
          <w:w w:val="97"/>
          <w:position w:val="13"/>
        </w:rPr>
        <w:t xml:space="preserve"> </w:t>
      </w:r>
      <w:r w:rsidR="008367FA">
        <w:rPr>
          <w:color w:val="333434"/>
          <w:spacing w:val="-15"/>
          <w:w w:val="97"/>
          <w:position w:val="13"/>
        </w:rPr>
        <w:t>mkivett@sitesproject.org</w:t>
      </w:r>
    </w:p>
    <w:p w14:paraId="0722663F" w14:textId="00B313C5" w:rsidR="007D268B" w:rsidRDefault="007D268B" w:rsidP="007D268B">
      <w:pPr>
        <w:ind w:left="720" w:right="-20"/>
        <w:rPr>
          <w:color w:val="333434"/>
          <w:spacing w:val="-10"/>
          <w:position w:val="-1"/>
        </w:rPr>
      </w:pPr>
      <w:r w:rsidRPr="009F468F">
        <w:rPr>
          <w:color w:val="333434"/>
          <w:w w:val="98"/>
          <w:position w:val="-1"/>
        </w:rPr>
        <w:t>Contact</w:t>
      </w:r>
      <w:r w:rsidRPr="009F468F">
        <w:rPr>
          <w:color w:val="333434"/>
          <w:spacing w:val="9"/>
          <w:position w:val="-1"/>
        </w:rPr>
        <w:t xml:space="preserve"> </w:t>
      </w:r>
      <w:r w:rsidRPr="009F468F">
        <w:rPr>
          <w:color w:val="212323"/>
          <w:w w:val="99"/>
          <w:position w:val="-1"/>
        </w:rPr>
        <w:t>Perso</w:t>
      </w:r>
      <w:r w:rsidRPr="009F468F">
        <w:rPr>
          <w:color w:val="212323"/>
          <w:position w:val="-1"/>
        </w:rPr>
        <w:t xml:space="preserve">n </w:t>
      </w:r>
      <w:r w:rsidRPr="009F468F">
        <w:rPr>
          <w:color w:val="333434"/>
          <w:w w:val="99"/>
          <w:position w:val="-1"/>
        </w:rPr>
        <w:t>Name</w:t>
      </w:r>
      <w:r w:rsidRPr="009F468F">
        <w:rPr>
          <w:color w:val="5E6262"/>
          <w:spacing w:val="-3"/>
          <w:w w:val="107"/>
          <w:position w:val="-1"/>
        </w:rPr>
        <w:t>/</w:t>
      </w:r>
      <w:r w:rsidRPr="009F468F">
        <w:rPr>
          <w:color w:val="212323"/>
          <w:position w:val="-1"/>
        </w:rPr>
        <w:t>Phon</w:t>
      </w:r>
      <w:r w:rsidRPr="009F468F">
        <w:rPr>
          <w:color w:val="212323"/>
          <w:w w:val="99"/>
          <w:position w:val="-1"/>
        </w:rPr>
        <w:t>e</w:t>
      </w:r>
      <w:r w:rsidRPr="009F468F">
        <w:rPr>
          <w:color w:val="212323"/>
          <w:spacing w:val="8"/>
          <w:position w:val="-1"/>
        </w:rPr>
        <w:t xml:space="preserve"> </w:t>
      </w:r>
      <w:r w:rsidRPr="009F468F">
        <w:rPr>
          <w:color w:val="333434"/>
          <w:w w:val="98"/>
          <w:position w:val="-1"/>
        </w:rPr>
        <w:t>Numb</w:t>
      </w:r>
      <w:r w:rsidRPr="009F468F">
        <w:rPr>
          <w:color w:val="333434"/>
          <w:spacing w:val="6"/>
          <w:w w:val="98"/>
          <w:position w:val="-1"/>
        </w:rPr>
        <w:t>e</w:t>
      </w:r>
      <w:r w:rsidRPr="009F468F">
        <w:rPr>
          <w:color w:val="111313"/>
          <w:w w:val="90"/>
          <w:position w:val="-1"/>
        </w:rPr>
        <w:t>r</w:t>
      </w:r>
      <w:r w:rsidRPr="009F468F">
        <w:rPr>
          <w:color w:val="111313"/>
          <w:spacing w:val="-2"/>
          <w:position w:val="-1"/>
        </w:rPr>
        <w:t xml:space="preserve"> </w:t>
      </w:r>
      <w:r w:rsidRPr="009F468F">
        <w:rPr>
          <w:color w:val="333434"/>
          <w:spacing w:val="4"/>
          <w:w w:val="102"/>
          <w:position w:val="-1"/>
        </w:rPr>
        <w:t>a</w:t>
      </w:r>
      <w:r w:rsidRPr="009F468F">
        <w:rPr>
          <w:color w:val="111313"/>
          <w:w w:val="88"/>
          <w:position w:val="-1"/>
        </w:rPr>
        <w:t>t</w:t>
      </w:r>
      <w:r w:rsidRPr="009F468F">
        <w:rPr>
          <w:color w:val="111313"/>
          <w:spacing w:val="2"/>
          <w:position w:val="-1"/>
        </w:rPr>
        <w:t xml:space="preserve"> </w:t>
      </w:r>
      <w:r w:rsidRPr="009F468F">
        <w:rPr>
          <w:color w:val="333434"/>
          <w:w w:val="99"/>
          <w:position w:val="-1"/>
        </w:rPr>
        <w:t>Meetin</w:t>
      </w:r>
      <w:r w:rsidRPr="009F468F">
        <w:rPr>
          <w:color w:val="333434"/>
          <w:position w:val="-1"/>
        </w:rPr>
        <w:t>g</w:t>
      </w:r>
      <w:r w:rsidRPr="009F468F">
        <w:rPr>
          <w:color w:val="333434"/>
          <w:spacing w:val="10"/>
          <w:position w:val="-1"/>
        </w:rPr>
        <w:t xml:space="preserve"> </w:t>
      </w:r>
      <w:r w:rsidRPr="009F468F">
        <w:rPr>
          <w:color w:val="333434"/>
          <w:w w:val="98"/>
          <w:position w:val="-1"/>
        </w:rPr>
        <w:t>Locati</w:t>
      </w:r>
      <w:r w:rsidRPr="009F468F">
        <w:rPr>
          <w:color w:val="333434"/>
          <w:spacing w:val="-4"/>
          <w:w w:val="99"/>
          <w:position w:val="-1"/>
        </w:rPr>
        <w:t>o</w:t>
      </w:r>
      <w:r w:rsidRPr="009F468F">
        <w:rPr>
          <w:color w:val="111313"/>
          <w:w w:val="98"/>
          <w:position w:val="-1"/>
        </w:rPr>
        <w:t>n</w:t>
      </w:r>
      <w:r w:rsidRPr="009F468F">
        <w:rPr>
          <w:color w:val="333434"/>
          <w:w w:val="109"/>
          <w:position w:val="-1"/>
        </w:rPr>
        <w:t>:</w:t>
      </w:r>
      <w:r w:rsidRPr="009F468F">
        <w:rPr>
          <w:color w:val="333434"/>
          <w:spacing w:val="-10"/>
          <w:position w:val="-1"/>
        </w:rPr>
        <w:t xml:space="preserve"> </w:t>
      </w:r>
      <w:r w:rsidR="001D0BBC">
        <w:rPr>
          <w:color w:val="212323"/>
          <w:w w:val="99"/>
        </w:rPr>
        <w:t>Jerry Brown</w:t>
      </w:r>
      <w:r w:rsidR="00045F87">
        <w:rPr>
          <w:color w:val="212323"/>
          <w:w w:val="99"/>
        </w:rPr>
        <w:t>/</w:t>
      </w:r>
      <w:r w:rsidR="001D0BBC">
        <w:rPr>
          <w:color w:val="333434"/>
          <w:spacing w:val="-19"/>
        </w:rPr>
        <w:t>925-260-7417</w:t>
      </w:r>
    </w:p>
    <w:p w14:paraId="4DB925D9" w14:textId="77777777" w:rsidR="007D268B" w:rsidRPr="009F468F" w:rsidRDefault="007D268B" w:rsidP="007D268B">
      <w:pPr>
        <w:ind w:left="720" w:right="-20"/>
      </w:pPr>
    </w:p>
    <w:p w14:paraId="733D409C" w14:textId="77777777" w:rsidR="00025B48" w:rsidRDefault="00025B48" w:rsidP="00025B48">
      <w:pPr>
        <w:spacing w:before="29"/>
        <w:ind w:left="720" w:right="-76"/>
        <w:rPr>
          <w:color w:val="333434"/>
          <w:w w:val="104"/>
        </w:rPr>
      </w:pPr>
      <w:r w:rsidRPr="009F468F">
        <w:rPr>
          <w:color w:val="212323"/>
        </w:rPr>
        <w:t>List</w:t>
      </w:r>
      <w:r w:rsidRPr="009F468F">
        <w:rPr>
          <w:color w:val="212323"/>
          <w:spacing w:val="-6"/>
        </w:rPr>
        <w:t xml:space="preserve"> </w:t>
      </w:r>
      <w:r w:rsidRPr="009F468F">
        <w:rPr>
          <w:color w:val="333434"/>
        </w:rPr>
        <w:t>of</w:t>
      </w:r>
      <w:r w:rsidRPr="009F468F">
        <w:rPr>
          <w:color w:val="333434"/>
          <w:spacing w:val="7"/>
        </w:rPr>
        <w:t xml:space="preserve"> </w:t>
      </w:r>
      <w:r w:rsidRPr="009F468F">
        <w:rPr>
          <w:color w:val="333434"/>
          <w:w w:val="98"/>
        </w:rPr>
        <w:t>Atte</w:t>
      </w:r>
      <w:r w:rsidRPr="009F468F">
        <w:rPr>
          <w:color w:val="333434"/>
          <w:spacing w:val="-2"/>
          <w:w w:val="99"/>
        </w:rPr>
        <w:t>n</w:t>
      </w:r>
      <w:r w:rsidRPr="009F468F">
        <w:rPr>
          <w:color w:val="111313"/>
          <w:spacing w:val="-1"/>
          <w:w w:val="96"/>
        </w:rPr>
        <w:t>d</w:t>
      </w:r>
      <w:r w:rsidRPr="009F468F">
        <w:rPr>
          <w:color w:val="333434"/>
          <w:w w:val="104"/>
        </w:rPr>
        <w:t>ees:</w:t>
      </w:r>
      <w:r>
        <w:rPr>
          <w:color w:val="333434"/>
          <w:w w:val="104"/>
        </w:rPr>
        <w:t xml:space="preserve"> </w:t>
      </w:r>
    </w:p>
    <w:p w14:paraId="0FE4910F" w14:textId="77777777" w:rsidR="00025B48" w:rsidRDefault="00025B48" w:rsidP="00025B48">
      <w:pPr>
        <w:spacing w:before="29"/>
        <w:ind w:left="720" w:right="-76"/>
      </w:pPr>
    </w:p>
    <w:p w14:paraId="4E9DA279" w14:textId="77777777" w:rsidR="00025B48" w:rsidRDefault="00025B48" w:rsidP="00025B48">
      <w:pPr>
        <w:spacing w:before="29"/>
        <w:ind w:left="720" w:right="-76"/>
      </w:pPr>
      <w:r>
        <w:t>Jerry Brown, Sites Executive Director</w:t>
      </w:r>
    </w:p>
    <w:p w14:paraId="106ED460" w14:textId="298C6A95" w:rsidR="00025B48" w:rsidRDefault="00025B48" w:rsidP="00025B48">
      <w:pPr>
        <w:spacing w:before="29"/>
        <w:ind w:left="720" w:right="-76"/>
      </w:pPr>
      <w:r>
        <w:t xml:space="preserve">Ali Forsythe, Sites EPP </w:t>
      </w:r>
      <w:r w:rsidR="00E279B6">
        <w:t>Manager</w:t>
      </w:r>
    </w:p>
    <w:p w14:paraId="0CA7301C" w14:textId="4598F14B" w:rsidR="00CE7AB9" w:rsidRDefault="00CE7AB9" w:rsidP="00025B48">
      <w:pPr>
        <w:spacing w:before="29"/>
        <w:ind w:left="720" w:right="-76"/>
      </w:pPr>
      <w:r>
        <w:t>JP Robinette</w:t>
      </w:r>
      <w:r w:rsidR="00E279B6">
        <w:t>, Sites E&amp;C Manager</w:t>
      </w:r>
    </w:p>
    <w:p w14:paraId="06D6273E" w14:textId="77777777" w:rsidR="00025B48" w:rsidRDefault="00025B48" w:rsidP="00025B48"/>
    <w:p w14:paraId="60AC2A1F" w14:textId="77777777" w:rsidR="00025B48" w:rsidRDefault="00025B48" w:rsidP="00025B48"/>
    <w:p w14:paraId="47D8D4BB" w14:textId="77777777" w:rsidR="00025B48" w:rsidRDefault="00025B48" w:rsidP="00025B48">
      <w:pPr>
        <w:ind w:left="720" w:right="-20"/>
        <w:rPr>
          <w:color w:val="111313"/>
          <w:w w:val="109"/>
        </w:rPr>
      </w:pPr>
      <w:r w:rsidRPr="009F468F">
        <w:rPr>
          <w:color w:val="212323"/>
        </w:rPr>
        <w:t>Topics</w:t>
      </w:r>
      <w:r w:rsidRPr="009F468F">
        <w:rPr>
          <w:color w:val="212323"/>
          <w:spacing w:val="-1"/>
        </w:rPr>
        <w:t xml:space="preserve"> </w:t>
      </w:r>
      <w:r w:rsidRPr="009F468F">
        <w:rPr>
          <w:color w:val="333434"/>
        </w:rPr>
        <w:t>y</w:t>
      </w:r>
      <w:r w:rsidRPr="009F468F">
        <w:rPr>
          <w:color w:val="333434"/>
          <w:spacing w:val="6"/>
        </w:rPr>
        <w:t>o</w:t>
      </w:r>
      <w:r w:rsidRPr="009F468F">
        <w:rPr>
          <w:color w:val="111313"/>
        </w:rPr>
        <w:t>u</w:t>
      </w:r>
      <w:r w:rsidRPr="009F468F">
        <w:rPr>
          <w:color w:val="111313"/>
          <w:spacing w:val="-8"/>
        </w:rPr>
        <w:t xml:space="preserve"> </w:t>
      </w:r>
      <w:r w:rsidRPr="009F468F">
        <w:rPr>
          <w:color w:val="212323"/>
        </w:rPr>
        <w:t>wish</w:t>
      </w:r>
      <w:r w:rsidRPr="009F468F">
        <w:rPr>
          <w:color w:val="212323"/>
          <w:spacing w:val="-3"/>
        </w:rPr>
        <w:t xml:space="preserve"> </w:t>
      </w:r>
      <w:r w:rsidRPr="009F468F">
        <w:rPr>
          <w:color w:val="111313"/>
        </w:rPr>
        <w:t>to</w:t>
      </w:r>
      <w:r w:rsidRPr="009F468F">
        <w:rPr>
          <w:color w:val="111313"/>
          <w:spacing w:val="-7"/>
        </w:rPr>
        <w:t xml:space="preserve"> </w:t>
      </w:r>
      <w:r w:rsidRPr="009F468F">
        <w:rPr>
          <w:color w:val="333434"/>
          <w:spacing w:val="8"/>
          <w:w w:val="102"/>
        </w:rPr>
        <w:t>d</w:t>
      </w:r>
      <w:r w:rsidRPr="009F468F">
        <w:rPr>
          <w:color w:val="111313"/>
          <w:spacing w:val="7"/>
          <w:w w:val="79"/>
        </w:rPr>
        <w:t>i</w:t>
      </w:r>
      <w:r w:rsidRPr="009F468F">
        <w:rPr>
          <w:color w:val="333434"/>
          <w:w w:val="104"/>
        </w:rPr>
        <w:t>s</w:t>
      </w:r>
      <w:r w:rsidRPr="009F468F">
        <w:rPr>
          <w:color w:val="333434"/>
          <w:spacing w:val="7"/>
          <w:w w:val="103"/>
        </w:rPr>
        <w:t>c</w:t>
      </w:r>
      <w:r w:rsidRPr="009F468F">
        <w:rPr>
          <w:color w:val="111313"/>
          <w:spacing w:val="3"/>
          <w:w w:val="90"/>
        </w:rPr>
        <w:t>u</w:t>
      </w:r>
      <w:r w:rsidRPr="009F468F">
        <w:rPr>
          <w:color w:val="333434"/>
          <w:w w:val="104"/>
        </w:rPr>
        <w:t>s</w:t>
      </w:r>
      <w:r w:rsidRPr="009F468F">
        <w:rPr>
          <w:color w:val="333434"/>
          <w:spacing w:val="-2"/>
          <w:w w:val="104"/>
        </w:rPr>
        <w:t>s</w:t>
      </w:r>
      <w:r w:rsidRPr="009F468F">
        <w:rPr>
          <w:color w:val="111313"/>
          <w:w w:val="109"/>
        </w:rPr>
        <w:t>:</w:t>
      </w:r>
      <w:r>
        <w:rPr>
          <w:color w:val="111313"/>
          <w:w w:val="109"/>
        </w:rPr>
        <w:t xml:space="preserve"> </w:t>
      </w:r>
    </w:p>
    <w:p w14:paraId="6465F23B" w14:textId="77777777" w:rsidR="00025B48" w:rsidRDefault="00025B48" w:rsidP="00025B48">
      <w:pPr>
        <w:ind w:left="720" w:right="-20"/>
      </w:pPr>
    </w:p>
    <w:p w14:paraId="48B4AFEE" w14:textId="545ADBDC" w:rsidR="00025B48" w:rsidRDefault="000F61EC" w:rsidP="00025B48">
      <w:pPr>
        <w:pStyle w:val="ListParagraph"/>
        <w:numPr>
          <w:ilvl w:val="0"/>
          <w:numId w:val="3"/>
        </w:numPr>
        <w:ind w:right="-20"/>
      </w:pPr>
      <w:r>
        <w:t>Project Schedule</w:t>
      </w:r>
    </w:p>
    <w:p w14:paraId="108A53DE" w14:textId="77777777" w:rsidR="007D268B" w:rsidRDefault="007D268B" w:rsidP="007D268B"/>
    <w:p w14:paraId="20943F53" w14:textId="77777777" w:rsidR="007D268B" w:rsidRDefault="007D268B" w:rsidP="007D268B"/>
    <w:p w14:paraId="724E1F34" w14:textId="77777777" w:rsidR="007D268B" w:rsidRDefault="007D268B" w:rsidP="007D268B"/>
    <w:p w14:paraId="3A0FF5BE" w14:textId="77777777" w:rsidR="007D268B" w:rsidRPr="009F468F" w:rsidRDefault="007D268B" w:rsidP="007D268B">
      <w:pPr>
        <w:ind w:left="720" w:right="-20"/>
      </w:pPr>
      <w:r w:rsidRPr="009F468F">
        <w:rPr>
          <w:color w:val="333434"/>
        </w:rPr>
        <w:t>Sp</w:t>
      </w:r>
      <w:r w:rsidRPr="009F468F">
        <w:rPr>
          <w:color w:val="333434"/>
          <w:spacing w:val="-2"/>
        </w:rPr>
        <w:t>e</w:t>
      </w:r>
      <w:r w:rsidRPr="009F468F">
        <w:rPr>
          <w:color w:val="111313"/>
        </w:rPr>
        <w:t>cial</w:t>
      </w:r>
      <w:r w:rsidRPr="009F468F">
        <w:rPr>
          <w:color w:val="111313"/>
          <w:spacing w:val="9"/>
        </w:rPr>
        <w:t xml:space="preserve"> </w:t>
      </w:r>
      <w:r w:rsidRPr="009F468F">
        <w:rPr>
          <w:color w:val="212323"/>
        </w:rPr>
        <w:t>requests</w:t>
      </w:r>
      <w:r w:rsidR="00BB0F5F">
        <w:rPr>
          <w:color w:val="212323"/>
        </w:rPr>
        <w:t xml:space="preserve"> </w:t>
      </w:r>
      <w:r w:rsidRPr="009F468F">
        <w:rPr>
          <w:color w:val="333434"/>
          <w:spacing w:val="-7"/>
        </w:rPr>
        <w:t>(</w:t>
      </w:r>
      <w:r w:rsidRPr="009F468F">
        <w:rPr>
          <w:color w:val="111313"/>
        </w:rPr>
        <w:t>i</w:t>
      </w:r>
      <w:r w:rsidRPr="009F468F">
        <w:rPr>
          <w:color w:val="111313"/>
          <w:spacing w:val="-1"/>
        </w:rPr>
        <w:t>.</w:t>
      </w:r>
      <w:r w:rsidRPr="009F468F">
        <w:rPr>
          <w:color w:val="333434"/>
        </w:rPr>
        <w:t>e.</w:t>
      </w:r>
      <w:r w:rsidRPr="009F468F">
        <w:rPr>
          <w:color w:val="333434"/>
          <w:spacing w:val="5"/>
        </w:rPr>
        <w:t xml:space="preserve"> </w:t>
      </w:r>
      <w:r w:rsidRPr="009F468F">
        <w:rPr>
          <w:color w:val="333434"/>
          <w:spacing w:val="-2"/>
        </w:rPr>
        <w:t>s</w:t>
      </w:r>
      <w:r w:rsidRPr="009F468F">
        <w:rPr>
          <w:color w:val="111313"/>
        </w:rPr>
        <w:t>p</w:t>
      </w:r>
      <w:r w:rsidRPr="009F468F">
        <w:rPr>
          <w:color w:val="111313"/>
          <w:spacing w:val="-1"/>
        </w:rPr>
        <w:t>e</w:t>
      </w:r>
      <w:r w:rsidRPr="009F468F">
        <w:rPr>
          <w:color w:val="333434"/>
        </w:rPr>
        <w:t>cific</w:t>
      </w:r>
      <w:r w:rsidRPr="009F468F">
        <w:rPr>
          <w:color w:val="333434"/>
          <w:spacing w:val="7"/>
        </w:rPr>
        <w:t xml:space="preserve"> </w:t>
      </w:r>
      <w:r w:rsidRPr="009F468F">
        <w:rPr>
          <w:color w:val="111313"/>
        </w:rPr>
        <w:t>times</w:t>
      </w:r>
      <w:r w:rsidRPr="009F468F">
        <w:rPr>
          <w:color w:val="111313"/>
          <w:spacing w:val="-5"/>
        </w:rPr>
        <w:t xml:space="preserve"> </w:t>
      </w:r>
      <w:r w:rsidRPr="009F468F">
        <w:rPr>
          <w:color w:val="333434"/>
        </w:rPr>
        <w:t>you</w:t>
      </w:r>
      <w:r w:rsidRPr="009F468F">
        <w:rPr>
          <w:color w:val="333434"/>
          <w:spacing w:val="-3"/>
        </w:rPr>
        <w:t xml:space="preserve"> </w:t>
      </w:r>
      <w:r w:rsidRPr="009F468F">
        <w:rPr>
          <w:color w:val="333434"/>
        </w:rPr>
        <w:t>c</w:t>
      </w:r>
      <w:r w:rsidRPr="009F468F">
        <w:rPr>
          <w:color w:val="333434"/>
          <w:spacing w:val="5"/>
        </w:rPr>
        <w:t>a</w:t>
      </w:r>
      <w:r w:rsidRPr="009F468F">
        <w:rPr>
          <w:color w:val="111313"/>
        </w:rPr>
        <w:t>n</w:t>
      </w:r>
      <w:r w:rsidRPr="009F468F">
        <w:rPr>
          <w:color w:val="111313"/>
          <w:spacing w:val="-2"/>
        </w:rPr>
        <w:t>n</w:t>
      </w:r>
      <w:r w:rsidRPr="009F468F">
        <w:rPr>
          <w:color w:val="333434"/>
        </w:rPr>
        <w:t>ot</w:t>
      </w:r>
      <w:r w:rsidRPr="009F468F">
        <w:rPr>
          <w:color w:val="333434"/>
          <w:spacing w:val="-1"/>
        </w:rPr>
        <w:t xml:space="preserve"> </w:t>
      </w:r>
      <w:r w:rsidRPr="009F468F">
        <w:rPr>
          <w:color w:val="212323"/>
        </w:rPr>
        <w:t>meet</w:t>
      </w:r>
      <w:r w:rsidRPr="009F468F">
        <w:rPr>
          <w:color w:val="333434"/>
          <w:w w:val="101"/>
        </w:rPr>
        <w:t>)</w:t>
      </w:r>
    </w:p>
    <w:p w14:paraId="11534A93" w14:textId="77777777" w:rsidR="007D268B" w:rsidRDefault="007D268B" w:rsidP="007D268B"/>
    <w:p w14:paraId="4360A6FE" w14:textId="77777777" w:rsidR="007D268B" w:rsidRDefault="007D268B" w:rsidP="007D268B"/>
    <w:p w14:paraId="6DF343F3" w14:textId="77777777" w:rsidR="007D268B" w:rsidRDefault="007D268B" w:rsidP="007D268B"/>
    <w:p w14:paraId="2882ADC6" w14:textId="77777777" w:rsidR="007D268B" w:rsidRDefault="007D268B" w:rsidP="007D268B">
      <w:pPr>
        <w:tabs>
          <w:tab w:val="left" w:pos="2640"/>
        </w:tabs>
        <w:jc w:val="center"/>
      </w:pPr>
      <w:r w:rsidRPr="00C30C0C">
        <w:t xml:space="preserve">Please fill out the enclosed form and return to </w:t>
      </w:r>
      <w:r>
        <w:t>Kathy Osborn</w:t>
      </w:r>
      <w:r w:rsidRPr="00C30C0C">
        <w:t xml:space="preserve"> via email to</w:t>
      </w:r>
    </w:p>
    <w:p w14:paraId="38515F5E" w14:textId="4F613D4E" w:rsidR="001A34FA" w:rsidRDefault="007D268B" w:rsidP="007D268B">
      <w:pPr>
        <w:tabs>
          <w:tab w:val="left" w:pos="2640"/>
        </w:tabs>
        <w:jc w:val="center"/>
      </w:pPr>
      <w:r>
        <w:rPr>
          <w:color w:val="0000CC"/>
        </w:rPr>
        <w:t>kosborn@usbr.gov</w:t>
      </w:r>
      <w:r w:rsidRPr="00C30C0C">
        <w:t xml:space="preserve"> by </w:t>
      </w:r>
      <w:r w:rsidR="00410C21">
        <w:t>Friday</w:t>
      </w:r>
      <w:r>
        <w:t>,</w:t>
      </w:r>
      <w:r w:rsidR="00410C21">
        <w:t xml:space="preserve"> </w:t>
      </w:r>
      <w:r w:rsidR="00007283">
        <w:t>April 8, 2022</w:t>
      </w:r>
      <w:r w:rsidRPr="00C30C0C">
        <w:t xml:space="preserve">.  </w:t>
      </w:r>
    </w:p>
    <w:p w14:paraId="24C47C35" w14:textId="77777777" w:rsidR="007D268B" w:rsidRPr="00C30C0C" w:rsidRDefault="001A34FA" w:rsidP="001A34FA">
      <w:pPr>
        <w:tabs>
          <w:tab w:val="left" w:pos="2340"/>
        </w:tabs>
      </w:pPr>
      <w:r>
        <w:tab/>
      </w:r>
      <w:r w:rsidR="007D268B" w:rsidRPr="00C30C0C">
        <w:t>If</w:t>
      </w:r>
      <w:r>
        <w:t xml:space="preserve"> </w:t>
      </w:r>
      <w:r w:rsidR="007D268B" w:rsidRPr="00C30C0C">
        <w:t xml:space="preserve">you have any questions, please contact </w:t>
      </w:r>
      <w:r w:rsidR="007D268B">
        <w:t>Kathy</w:t>
      </w:r>
      <w:r w:rsidR="007D268B" w:rsidRPr="00C30C0C">
        <w:t xml:space="preserve"> at 916-978-</w:t>
      </w:r>
      <w:r w:rsidR="007D268B">
        <w:t>5227</w:t>
      </w:r>
      <w:r w:rsidR="007D268B" w:rsidRPr="00C30C0C">
        <w:t>.</w:t>
      </w:r>
    </w:p>
    <w:p w14:paraId="20DDB5AD" w14:textId="77777777" w:rsidR="007D268B" w:rsidRPr="007D268B" w:rsidRDefault="007D268B" w:rsidP="007D268B"/>
    <w:sectPr w:rsidR="007D268B" w:rsidRPr="007D268B" w:rsidSect="007D268B">
      <w:headerReference w:type="default" r:id="rId12"/>
      <w:pgSz w:w="12240" w:h="15840"/>
      <w:pgMar w:top="9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AFC38" w14:textId="77777777" w:rsidR="00822BBE" w:rsidRDefault="00822BBE" w:rsidP="00F90DC7">
      <w:r>
        <w:separator/>
      </w:r>
    </w:p>
  </w:endnote>
  <w:endnote w:type="continuationSeparator" w:id="0">
    <w:p w14:paraId="4DB80E02" w14:textId="77777777" w:rsidR="00822BBE" w:rsidRDefault="00822BBE" w:rsidP="00F90DC7">
      <w:r>
        <w:continuationSeparator/>
      </w:r>
    </w:p>
  </w:endnote>
  <w:endnote w:type="continuationNotice" w:id="1">
    <w:p w14:paraId="3DF16CFE" w14:textId="77777777" w:rsidR="00CB42AD" w:rsidRDefault="00CB42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F3A95" w14:textId="77777777" w:rsidR="00822BBE" w:rsidRDefault="00822BBE" w:rsidP="00F90DC7">
      <w:r>
        <w:separator/>
      </w:r>
    </w:p>
  </w:footnote>
  <w:footnote w:type="continuationSeparator" w:id="0">
    <w:p w14:paraId="4F1332AE" w14:textId="77777777" w:rsidR="00822BBE" w:rsidRDefault="00822BBE" w:rsidP="00F90DC7">
      <w:r>
        <w:continuationSeparator/>
      </w:r>
    </w:p>
  </w:footnote>
  <w:footnote w:type="continuationNotice" w:id="1">
    <w:p w14:paraId="64E9647A" w14:textId="77777777" w:rsidR="00CB42AD" w:rsidRDefault="00CB42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458"/>
    </w:tblGrid>
    <w:tr w:rsidR="003579B7" w14:paraId="7143E531" w14:textId="77777777" w:rsidTr="001E141F">
      <w:trPr>
        <w:trHeight w:val="2128"/>
        <w:jc w:val="center"/>
      </w:trPr>
      <w:tc>
        <w:tcPr>
          <w:tcW w:w="9458" w:type="dxa"/>
          <w:shd w:val="clear" w:color="auto" w:fill="1F4E79" w:themeFill="accent5" w:themeFillShade="80"/>
          <w:vAlign w:val="bottom"/>
        </w:tcPr>
        <w:p w14:paraId="6996CE40" w14:textId="77777777" w:rsidR="005674ED" w:rsidRDefault="005674ED" w:rsidP="00E76B29">
          <w:pPr>
            <w:pStyle w:val="Header"/>
            <w:rPr>
              <w:b/>
              <w:noProof/>
              <w:color w:val="FFFFFF" w:themeColor="background1"/>
            </w:rPr>
          </w:pPr>
          <w:r>
            <w:rPr>
              <w:b/>
              <w:noProof/>
              <w:color w:val="FFFFFF" w:themeColor="background1"/>
            </w:rPr>
            <w:drawing>
              <wp:anchor distT="0" distB="0" distL="114300" distR="114300" simplePos="0" relativeHeight="251658240" behindDoc="0" locked="0" layoutInCell="1" allowOverlap="1" wp14:anchorId="0A2D303F" wp14:editId="02A08CB9">
                <wp:simplePos x="0" y="0"/>
                <wp:positionH relativeFrom="column">
                  <wp:posOffset>197485</wp:posOffset>
                </wp:positionH>
                <wp:positionV relativeFrom="paragraph">
                  <wp:posOffset>69215</wp:posOffset>
                </wp:positionV>
                <wp:extent cx="1062990" cy="981075"/>
                <wp:effectExtent l="0" t="0" r="3810" b="9525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2990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9736DAD" w14:textId="77777777" w:rsidR="005674ED" w:rsidRDefault="005674ED" w:rsidP="005674ED">
          <w:pPr>
            <w:pStyle w:val="Header"/>
            <w:jc w:val="center"/>
            <w:rPr>
              <w:b/>
              <w:noProof/>
              <w:color w:val="FFFFFF" w:themeColor="background1"/>
            </w:rPr>
          </w:pPr>
        </w:p>
        <w:p w14:paraId="3C436C6D" w14:textId="77777777" w:rsidR="005674ED" w:rsidRDefault="005674ED" w:rsidP="005674ED">
          <w:pPr>
            <w:pStyle w:val="Header"/>
            <w:jc w:val="center"/>
            <w:rPr>
              <w:b/>
              <w:noProof/>
              <w:color w:val="FFFFFF" w:themeColor="background1"/>
            </w:rPr>
          </w:pPr>
        </w:p>
        <w:p w14:paraId="01A35EA1" w14:textId="77777777" w:rsidR="003579B7" w:rsidRDefault="003579B7" w:rsidP="005674ED">
          <w:pPr>
            <w:pStyle w:val="Header"/>
            <w:rPr>
              <w:b/>
              <w:noProof/>
              <w:color w:val="FFFFFF" w:themeColor="background1"/>
            </w:rPr>
          </w:pPr>
        </w:p>
        <w:p w14:paraId="7371EF79" w14:textId="77777777" w:rsidR="003579B7" w:rsidRDefault="003579B7" w:rsidP="001E141F">
          <w:pPr>
            <w:pStyle w:val="Header"/>
            <w:jc w:val="center"/>
            <w:rPr>
              <w:b/>
              <w:noProof/>
              <w:color w:val="FFFFFF" w:themeColor="background1"/>
            </w:rPr>
          </w:pPr>
        </w:p>
        <w:p w14:paraId="74FCDC82" w14:textId="77777777" w:rsidR="001E141F" w:rsidRDefault="001E141F" w:rsidP="001E141F">
          <w:pPr>
            <w:pStyle w:val="Header"/>
            <w:rPr>
              <w:b/>
              <w:noProof/>
              <w:color w:val="FFFFFF" w:themeColor="background1"/>
            </w:rPr>
          </w:pPr>
        </w:p>
        <w:p w14:paraId="23A44DA8" w14:textId="77777777" w:rsidR="001E141F" w:rsidRPr="003579B7" w:rsidRDefault="001E141F" w:rsidP="001E141F">
          <w:pPr>
            <w:pStyle w:val="Header"/>
            <w:jc w:val="center"/>
            <w:rPr>
              <w:b/>
              <w:noProof/>
              <w:color w:val="FFFFFF" w:themeColor="background1"/>
            </w:rPr>
          </w:pPr>
        </w:p>
      </w:tc>
    </w:tr>
  </w:tbl>
  <w:p w14:paraId="54BC8DB9" w14:textId="77777777" w:rsidR="008F119A" w:rsidRDefault="008F119A" w:rsidP="008F119A">
    <w:pPr>
      <w:pStyle w:val="Header"/>
      <w:rPr>
        <w:b/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67AA1"/>
    <w:multiLevelType w:val="hybridMultilevel"/>
    <w:tmpl w:val="E228C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64ECF"/>
    <w:multiLevelType w:val="hybridMultilevel"/>
    <w:tmpl w:val="E228C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E1FC2"/>
    <w:multiLevelType w:val="hybridMultilevel"/>
    <w:tmpl w:val="1F2C39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DS0NDc0NjUyMjZX0lEKTi0uzszPAykwrgUAgizOqiwAAAA="/>
  </w:docVars>
  <w:rsids>
    <w:rsidRoot w:val="00F90DC7"/>
    <w:rsid w:val="00006368"/>
    <w:rsid w:val="00007283"/>
    <w:rsid w:val="00013DAE"/>
    <w:rsid w:val="00025B48"/>
    <w:rsid w:val="00041549"/>
    <w:rsid w:val="00045F87"/>
    <w:rsid w:val="00051F72"/>
    <w:rsid w:val="00054B46"/>
    <w:rsid w:val="0006623D"/>
    <w:rsid w:val="00073911"/>
    <w:rsid w:val="0007698F"/>
    <w:rsid w:val="00082B4F"/>
    <w:rsid w:val="00083B30"/>
    <w:rsid w:val="000B6C54"/>
    <w:rsid w:val="000E49E1"/>
    <w:rsid w:val="000F4C1F"/>
    <w:rsid w:val="000F517A"/>
    <w:rsid w:val="000F51D4"/>
    <w:rsid w:val="000F5228"/>
    <w:rsid w:val="000F61EC"/>
    <w:rsid w:val="00134A6C"/>
    <w:rsid w:val="00135C99"/>
    <w:rsid w:val="00172324"/>
    <w:rsid w:val="00184506"/>
    <w:rsid w:val="001A34FA"/>
    <w:rsid w:val="001C0695"/>
    <w:rsid w:val="001D0BBC"/>
    <w:rsid w:val="001D6E64"/>
    <w:rsid w:val="001E141F"/>
    <w:rsid w:val="001F3AAF"/>
    <w:rsid w:val="001F7239"/>
    <w:rsid w:val="0023719B"/>
    <w:rsid w:val="00264D52"/>
    <w:rsid w:val="0027551F"/>
    <w:rsid w:val="00275A5A"/>
    <w:rsid w:val="00292E12"/>
    <w:rsid w:val="002976B9"/>
    <w:rsid w:val="002F1B20"/>
    <w:rsid w:val="002F31A3"/>
    <w:rsid w:val="00307E48"/>
    <w:rsid w:val="00310A98"/>
    <w:rsid w:val="00321AFA"/>
    <w:rsid w:val="00333B64"/>
    <w:rsid w:val="003579B7"/>
    <w:rsid w:val="003815DC"/>
    <w:rsid w:val="00386984"/>
    <w:rsid w:val="003A5DC4"/>
    <w:rsid w:val="003B6514"/>
    <w:rsid w:val="003D2497"/>
    <w:rsid w:val="003F529E"/>
    <w:rsid w:val="00410C21"/>
    <w:rsid w:val="004274D7"/>
    <w:rsid w:val="00434732"/>
    <w:rsid w:val="004514BA"/>
    <w:rsid w:val="00462A30"/>
    <w:rsid w:val="00494666"/>
    <w:rsid w:val="004A6069"/>
    <w:rsid w:val="004D0665"/>
    <w:rsid w:val="004D6F65"/>
    <w:rsid w:val="004E6771"/>
    <w:rsid w:val="004F0817"/>
    <w:rsid w:val="00515620"/>
    <w:rsid w:val="005674ED"/>
    <w:rsid w:val="00574B2B"/>
    <w:rsid w:val="005A0897"/>
    <w:rsid w:val="005A27C9"/>
    <w:rsid w:val="005B79EA"/>
    <w:rsid w:val="005C4CF2"/>
    <w:rsid w:val="005D244C"/>
    <w:rsid w:val="005E0369"/>
    <w:rsid w:val="006018F4"/>
    <w:rsid w:val="00612C8C"/>
    <w:rsid w:val="0061641C"/>
    <w:rsid w:val="00621C0A"/>
    <w:rsid w:val="00622FE1"/>
    <w:rsid w:val="00637C58"/>
    <w:rsid w:val="0065488E"/>
    <w:rsid w:val="006614DD"/>
    <w:rsid w:val="0066435D"/>
    <w:rsid w:val="00677BF9"/>
    <w:rsid w:val="00693208"/>
    <w:rsid w:val="006A561B"/>
    <w:rsid w:val="006B2D1A"/>
    <w:rsid w:val="006B76B8"/>
    <w:rsid w:val="006F7447"/>
    <w:rsid w:val="007038E0"/>
    <w:rsid w:val="00703FC4"/>
    <w:rsid w:val="00723A5C"/>
    <w:rsid w:val="00725EB2"/>
    <w:rsid w:val="0074034E"/>
    <w:rsid w:val="00744F9F"/>
    <w:rsid w:val="00764F43"/>
    <w:rsid w:val="0077650A"/>
    <w:rsid w:val="007C1794"/>
    <w:rsid w:val="007D268B"/>
    <w:rsid w:val="007D2E58"/>
    <w:rsid w:val="007D381A"/>
    <w:rsid w:val="007E3273"/>
    <w:rsid w:val="007F4B21"/>
    <w:rsid w:val="00812730"/>
    <w:rsid w:val="00822BBE"/>
    <w:rsid w:val="00824475"/>
    <w:rsid w:val="00826902"/>
    <w:rsid w:val="00827CB0"/>
    <w:rsid w:val="008367FA"/>
    <w:rsid w:val="0083684A"/>
    <w:rsid w:val="0083694D"/>
    <w:rsid w:val="008534DA"/>
    <w:rsid w:val="00857F07"/>
    <w:rsid w:val="00881E0B"/>
    <w:rsid w:val="008A7B28"/>
    <w:rsid w:val="008B3049"/>
    <w:rsid w:val="008C35CC"/>
    <w:rsid w:val="008D486C"/>
    <w:rsid w:val="008E35BA"/>
    <w:rsid w:val="008E7FC6"/>
    <w:rsid w:val="008F119A"/>
    <w:rsid w:val="008F68AE"/>
    <w:rsid w:val="009023A4"/>
    <w:rsid w:val="00903FA7"/>
    <w:rsid w:val="00905157"/>
    <w:rsid w:val="00905D29"/>
    <w:rsid w:val="00910AA4"/>
    <w:rsid w:val="009149C6"/>
    <w:rsid w:val="00942AC1"/>
    <w:rsid w:val="00977BA9"/>
    <w:rsid w:val="009859B4"/>
    <w:rsid w:val="00987C95"/>
    <w:rsid w:val="009B033E"/>
    <w:rsid w:val="009B20A6"/>
    <w:rsid w:val="009F72D3"/>
    <w:rsid w:val="00A41179"/>
    <w:rsid w:val="00A4625C"/>
    <w:rsid w:val="00A67EBB"/>
    <w:rsid w:val="00AE1AA2"/>
    <w:rsid w:val="00AE2CBF"/>
    <w:rsid w:val="00AF3D64"/>
    <w:rsid w:val="00B05896"/>
    <w:rsid w:val="00B06FD6"/>
    <w:rsid w:val="00B07A6E"/>
    <w:rsid w:val="00B179E8"/>
    <w:rsid w:val="00B2641C"/>
    <w:rsid w:val="00B33500"/>
    <w:rsid w:val="00B538D8"/>
    <w:rsid w:val="00B541AB"/>
    <w:rsid w:val="00B624DB"/>
    <w:rsid w:val="00B71629"/>
    <w:rsid w:val="00B86614"/>
    <w:rsid w:val="00B93D70"/>
    <w:rsid w:val="00BA61BE"/>
    <w:rsid w:val="00BB0F5F"/>
    <w:rsid w:val="00BC06E2"/>
    <w:rsid w:val="00BC2E20"/>
    <w:rsid w:val="00BD1290"/>
    <w:rsid w:val="00BD12A8"/>
    <w:rsid w:val="00BD5CEC"/>
    <w:rsid w:val="00BE226F"/>
    <w:rsid w:val="00BF4AD1"/>
    <w:rsid w:val="00C06358"/>
    <w:rsid w:val="00C13FCE"/>
    <w:rsid w:val="00C223E0"/>
    <w:rsid w:val="00C35451"/>
    <w:rsid w:val="00C77599"/>
    <w:rsid w:val="00C77BEC"/>
    <w:rsid w:val="00C92D9B"/>
    <w:rsid w:val="00CA61F8"/>
    <w:rsid w:val="00CB0990"/>
    <w:rsid w:val="00CB42AD"/>
    <w:rsid w:val="00CC1A99"/>
    <w:rsid w:val="00CE7AB9"/>
    <w:rsid w:val="00D04291"/>
    <w:rsid w:val="00D253C6"/>
    <w:rsid w:val="00D275F2"/>
    <w:rsid w:val="00D40AFB"/>
    <w:rsid w:val="00D41F17"/>
    <w:rsid w:val="00D71686"/>
    <w:rsid w:val="00D7684D"/>
    <w:rsid w:val="00DD11CA"/>
    <w:rsid w:val="00E0323A"/>
    <w:rsid w:val="00E05A38"/>
    <w:rsid w:val="00E279B6"/>
    <w:rsid w:val="00E30D0B"/>
    <w:rsid w:val="00E430BD"/>
    <w:rsid w:val="00E65190"/>
    <w:rsid w:val="00E76B29"/>
    <w:rsid w:val="00EC36ED"/>
    <w:rsid w:val="00EC66F1"/>
    <w:rsid w:val="00ED62F2"/>
    <w:rsid w:val="00EF0EF9"/>
    <w:rsid w:val="00F03274"/>
    <w:rsid w:val="00F045C5"/>
    <w:rsid w:val="00F06773"/>
    <w:rsid w:val="00F07DFF"/>
    <w:rsid w:val="00F27971"/>
    <w:rsid w:val="00F27B1B"/>
    <w:rsid w:val="00F362C7"/>
    <w:rsid w:val="00F61185"/>
    <w:rsid w:val="00F77398"/>
    <w:rsid w:val="00F86A07"/>
    <w:rsid w:val="00F90DC7"/>
    <w:rsid w:val="00F96E34"/>
    <w:rsid w:val="00FA0052"/>
    <w:rsid w:val="00FB6EFF"/>
    <w:rsid w:val="00FE3445"/>
    <w:rsid w:val="00FE5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C6820D"/>
  <w15:chartTrackingRefBased/>
  <w15:docId w15:val="{B5369FE9-DC52-4309-8B34-72ABCB688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C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E226F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0D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DC7"/>
  </w:style>
  <w:style w:type="paragraph" w:styleId="Footer">
    <w:name w:val="footer"/>
    <w:basedOn w:val="Normal"/>
    <w:link w:val="FooterChar"/>
    <w:uiPriority w:val="99"/>
    <w:unhideWhenUsed/>
    <w:rsid w:val="00F90D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DC7"/>
  </w:style>
  <w:style w:type="character" w:customStyle="1" w:styleId="Heading1Char">
    <w:name w:val="Heading 1 Char"/>
    <w:basedOn w:val="DefaultParagraphFont"/>
    <w:link w:val="Heading1"/>
    <w:rsid w:val="00BE226F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BE2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15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24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497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1A9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1A9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C1A99"/>
    <w:rPr>
      <w:vertAlign w:val="superscript"/>
    </w:rPr>
  </w:style>
  <w:style w:type="character" w:styleId="Strong">
    <w:name w:val="Strong"/>
    <w:basedOn w:val="DefaultParagraphFont"/>
    <w:uiPriority w:val="22"/>
    <w:qFormat/>
    <w:rsid w:val="000072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3</_dlc_DocId>
    <_dlc_DocIdUrl xmlns="d9320a93-a9f0-4135-97e0-380ac3311a04">
      <Url>https://sitesreservoirproject.sharepoint.com/EnvPlanning/_layouts/15/DocIdRedir.aspx?ID=W2DYDCZSR3KP-599401305-18973</Url>
      <Description>W2DYDCZSR3KP-599401305-18973</Description>
    </_dlc_DocIdUrl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76C381-68B9-4E32-BC07-1FB9E9456C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2A7C5E-1E7F-4A7A-8084-1CAD2179436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F8E7757-F616-4873-8542-9BE38EEFB6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B9F933-7E2D-4923-8E23-7451EEA13928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d9320a93-a9f0-4135-97e0-380ac3311a04"/>
    <ds:schemaRef ds:uri="c9d86d72-7c49-47d4-912c-b4bee4189528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C49C22E7-6CE5-415C-A11A-D87FC4589DD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s, James JH</dc:creator>
  <cp:keywords/>
  <dc:description/>
  <cp:lastModifiedBy>Marcia Kivett</cp:lastModifiedBy>
  <cp:revision>13</cp:revision>
  <cp:lastPrinted>2020-01-29T15:01:00Z</cp:lastPrinted>
  <dcterms:created xsi:type="dcterms:W3CDTF">2022-03-31T14:07:00Z</dcterms:created>
  <dcterms:modified xsi:type="dcterms:W3CDTF">2022-04-04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_dlc_DocIdItemGuid">
    <vt:lpwstr>0c57e851-1067-4cdb-a849-4b39d6d86b5a</vt:lpwstr>
  </property>
</Properties>
</file>